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24787938" w14:textId="4518C421" w:rsidR="00B90E3A" w:rsidRDefault="0021458E" w:rsidP="0021458E">
      <w:pPr>
        <w:jc w:val="center"/>
        <w:rPr>
          <w:b/>
          <w:bCs/>
          <w:color w:val="385623" w:themeColor="accent6" w:themeShade="80"/>
          <w:sz w:val="40"/>
          <w:szCs w:val="40"/>
        </w:rPr>
      </w:pPr>
      <w:r w:rsidRPr="00DB45B1">
        <w:rPr>
          <w:b/>
          <w:bCs/>
          <w:color w:val="385623" w:themeColor="accent6" w:themeShade="80"/>
          <w:sz w:val="40"/>
          <w:szCs w:val="40"/>
        </w:rPr>
        <w:t>SPOTIFY ANALYSIS</w:t>
      </w:r>
    </w:p>
    <w:p w14:paraId="5DEDEF6B" w14:textId="6545BA74" w:rsidR="00DB45B1" w:rsidRPr="00DB45B1" w:rsidRDefault="00DB45B1" w:rsidP="0021458E">
      <w:pPr>
        <w:jc w:val="center"/>
        <w:rPr>
          <w:b/>
          <w:bCs/>
          <w:color w:val="4472C4" w:themeColor="accent1"/>
          <w:sz w:val="36"/>
          <w:szCs w:val="36"/>
        </w:rPr>
      </w:pPr>
      <w:r w:rsidRPr="00DB45B1">
        <w:rPr>
          <w:b/>
          <w:bCs/>
          <w:color w:val="4472C4" w:themeColor="accent1"/>
          <w:sz w:val="36"/>
          <w:szCs w:val="36"/>
        </w:rPr>
        <w:t>Domain Document</w:t>
      </w:r>
    </w:p>
    <w:p w14:paraId="597307C7" w14:textId="7E381EAD" w:rsidR="00566161" w:rsidRPr="00566161" w:rsidRDefault="00566161" w:rsidP="0056616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Times New Roman" w:eastAsia="Times New Roman" w:hAnsi="Symbol" w:cs="Times New Roman"/>
          <w:kern w:val="0"/>
          <w:sz w:val="24"/>
          <w:szCs w:val="24"/>
          <w:lang w:eastAsia="en-IN"/>
          <w14:ligatures w14:val="none"/>
        </w:rPr>
        <w:t>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potify</w:t>
      </w:r>
      <w:r w:rsidRPr="0056616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_track_uri</w:t>
      </w:r>
      <w:proofErr w:type="spellEnd"/>
    </w:p>
    <w:p w14:paraId="2CFE52DB" w14:textId="77777777" w:rsidR="00566161" w:rsidRPr="00566161" w:rsidRDefault="00566161" w:rsidP="00566161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Description: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 unique identifier assigned to each track in Spotify’s database.</w:t>
      </w:r>
    </w:p>
    <w:p w14:paraId="33BD752D" w14:textId="77777777" w:rsidR="00566161" w:rsidRPr="00566161" w:rsidRDefault="00566161" w:rsidP="00566161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Format: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  <w:r w:rsidRPr="0056616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"</w:t>
      </w:r>
      <w:proofErr w:type="spellStart"/>
      <w:proofErr w:type="gramStart"/>
      <w:r w:rsidRPr="0056616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potify:track</w:t>
      </w:r>
      <w:proofErr w:type="spellEnd"/>
      <w:proofErr w:type="gramEnd"/>
      <w:r w:rsidRPr="0056616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:&lt;base-62 string&gt;"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(e.g., </w:t>
      </w:r>
      <w:r w:rsidRPr="0056616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potify:track:3n3Ppam7vgaVa1iaRUc9Lp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.</w:t>
      </w:r>
    </w:p>
    <w:p w14:paraId="0644FC1E" w14:textId="77777777" w:rsidR="00566161" w:rsidRPr="00566161" w:rsidRDefault="00566161" w:rsidP="00566161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urpose: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Helps link tracks to their metadata and allows for cross-referencing with Spotify’s </w:t>
      </w:r>
      <w:proofErr w:type="spellStart"/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atalog</w:t>
      </w:r>
      <w:proofErr w:type="spellEnd"/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1F88CA4A" w14:textId="09C19EC5" w:rsidR="00566161" w:rsidRPr="00566161" w:rsidRDefault="00566161" w:rsidP="0056616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Times New Roman" w:eastAsia="Times New Roman" w:hAnsi="Symbol" w:cs="Times New Roman"/>
          <w:kern w:val="0"/>
          <w:sz w:val="24"/>
          <w:szCs w:val="24"/>
          <w:lang w:eastAsia="en-IN"/>
          <w14:ligatures w14:val="none"/>
        </w:rPr>
        <w:t>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s</w:t>
      </w:r>
      <w:proofErr w:type="spellEnd"/>
      <w:r w:rsidRPr="0056616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 (Timestamp)</w:t>
      </w:r>
    </w:p>
    <w:p w14:paraId="5DC545FC" w14:textId="77777777" w:rsidR="00566161" w:rsidRPr="00566161" w:rsidRDefault="00566161" w:rsidP="00566161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Description: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he exact time (in UTC) when the track stopped playing.</w:t>
      </w:r>
    </w:p>
    <w:p w14:paraId="741AAADD" w14:textId="77777777" w:rsidR="00566161" w:rsidRPr="00566161" w:rsidRDefault="00566161" w:rsidP="00566161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Format: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SO 8601 format (e.g., </w:t>
      </w:r>
      <w:r w:rsidRPr="0056616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2024-02-07T14:30:45Z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.</w:t>
      </w:r>
    </w:p>
    <w:p w14:paraId="3E19C3B7" w14:textId="77777777" w:rsidR="00566161" w:rsidRPr="00566161" w:rsidRDefault="00566161" w:rsidP="00566161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urpose: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Used for </w:t>
      </w:r>
      <w:proofErr w:type="spellStart"/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nalyzing</w:t>
      </w:r>
      <w:proofErr w:type="spellEnd"/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listening patterns, session durations, and track end times.</w:t>
      </w:r>
    </w:p>
    <w:p w14:paraId="7D761ED1" w14:textId="35D662A2" w:rsidR="00566161" w:rsidRPr="00566161" w:rsidRDefault="00566161" w:rsidP="0056616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Times New Roman" w:eastAsia="Times New Roman" w:hAnsi="Symbol" w:cs="Times New Roman"/>
          <w:kern w:val="0"/>
          <w:sz w:val="24"/>
          <w:szCs w:val="24"/>
          <w:lang w:eastAsia="en-IN"/>
          <w14:ligatures w14:val="none"/>
        </w:rPr>
        <w:t>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platform</w:t>
      </w:r>
    </w:p>
    <w:p w14:paraId="378921E0" w14:textId="77777777" w:rsidR="00566161" w:rsidRPr="00566161" w:rsidRDefault="00566161" w:rsidP="00566161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Description: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he device or platform used to stream the track.</w:t>
      </w:r>
    </w:p>
    <w:p w14:paraId="22E56239" w14:textId="77777777" w:rsidR="00566161" w:rsidRPr="00566161" w:rsidRDefault="00566161" w:rsidP="00566161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ossible Values:</w:t>
      </w:r>
    </w:p>
    <w:p w14:paraId="54F5E1FF" w14:textId="77777777" w:rsidR="00566161" w:rsidRPr="00566161" w:rsidRDefault="00566161" w:rsidP="00566161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"desktop"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(Windows/Mac app)</w:t>
      </w:r>
    </w:p>
    <w:p w14:paraId="77EBE3CD" w14:textId="77777777" w:rsidR="00566161" w:rsidRPr="00566161" w:rsidRDefault="00566161" w:rsidP="00566161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"mobile"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(iOS/Android app)</w:t>
      </w:r>
    </w:p>
    <w:p w14:paraId="2F8F2C74" w14:textId="77777777" w:rsidR="00566161" w:rsidRPr="00566161" w:rsidRDefault="00566161" w:rsidP="00566161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"web"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(Spotify Web Player)</w:t>
      </w:r>
    </w:p>
    <w:p w14:paraId="22A93715" w14:textId="77777777" w:rsidR="00566161" w:rsidRPr="00566161" w:rsidRDefault="00566161" w:rsidP="00566161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"</w:t>
      </w:r>
      <w:proofErr w:type="spellStart"/>
      <w:proofErr w:type="gramStart"/>
      <w:r w:rsidRPr="0056616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mart</w:t>
      </w:r>
      <w:proofErr w:type="gramEnd"/>
      <w:r w:rsidRPr="0056616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_speaker</w:t>
      </w:r>
      <w:proofErr w:type="spellEnd"/>
      <w:r w:rsidRPr="0056616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"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(Amazon Echo, Google Home, etc.)</w:t>
      </w:r>
    </w:p>
    <w:p w14:paraId="50B2EB68" w14:textId="77777777" w:rsidR="00566161" w:rsidRPr="00566161" w:rsidRDefault="00566161" w:rsidP="00566161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urpose: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Helps understand where users are consuming music.</w:t>
      </w:r>
    </w:p>
    <w:p w14:paraId="7AFDD942" w14:textId="111599DF" w:rsidR="00566161" w:rsidRPr="00566161" w:rsidRDefault="00566161" w:rsidP="0056616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Times New Roman" w:eastAsia="Times New Roman" w:hAnsi="Symbol" w:cs="Times New Roman"/>
          <w:kern w:val="0"/>
          <w:sz w:val="24"/>
          <w:szCs w:val="24"/>
          <w:lang w:eastAsia="en-IN"/>
          <w14:ligatures w14:val="none"/>
        </w:rPr>
        <w:t>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ms</w:t>
      </w:r>
      <w:r w:rsidRPr="0056616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_played</w:t>
      </w:r>
      <w:proofErr w:type="spellEnd"/>
    </w:p>
    <w:p w14:paraId="7784A911" w14:textId="77777777" w:rsidR="00566161" w:rsidRPr="00566161" w:rsidRDefault="00566161" w:rsidP="00566161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Description: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he total number of milliseconds the track was played before stopping or skipping.</w:t>
      </w:r>
    </w:p>
    <w:p w14:paraId="3756E730" w14:textId="77777777" w:rsidR="00566161" w:rsidRPr="00566161" w:rsidRDefault="00566161" w:rsidP="00566161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Format: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nteger value (e.g., </w:t>
      </w:r>
      <w:r w:rsidRPr="0056616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215000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or 3 minutes 35 seconds).</w:t>
      </w:r>
    </w:p>
    <w:p w14:paraId="1BEFF993" w14:textId="77777777" w:rsidR="00566161" w:rsidRPr="00566161" w:rsidRDefault="00566161" w:rsidP="00566161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urpose: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Useful for engagement analysis, identifying completed plays, and calculating revenue (as Spotify pays artists based on streaming duration).</w:t>
      </w:r>
    </w:p>
    <w:p w14:paraId="60464DC6" w14:textId="23714CC0" w:rsidR="00566161" w:rsidRPr="00566161" w:rsidRDefault="00566161" w:rsidP="0056616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Times New Roman" w:eastAsia="Times New Roman" w:hAnsi="Symbol" w:cs="Times New Roman"/>
          <w:kern w:val="0"/>
          <w:sz w:val="24"/>
          <w:szCs w:val="24"/>
          <w:lang w:eastAsia="en-IN"/>
          <w14:ligatures w14:val="none"/>
        </w:rPr>
        <w:t>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rack</w:t>
      </w:r>
      <w:r w:rsidRPr="0056616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_name</w:t>
      </w:r>
      <w:proofErr w:type="spellEnd"/>
    </w:p>
    <w:p w14:paraId="042288D0" w14:textId="77777777" w:rsidR="00566161" w:rsidRPr="00566161" w:rsidRDefault="00566161" w:rsidP="00566161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Description: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he title of the song being played.</w:t>
      </w:r>
    </w:p>
    <w:p w14:paraId="3BE74BE9" w14:textId="77777777" w:rsidR="00566161" w:rsidRPr="00566161" w:rsidRDefault="00566161" w:rsidP="00566161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Example: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  <w:r w:rsidRPr="0056616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"Shape of You"</w:t>
      </w:r>
    </w:p>
    <w:p w14:paraId="3357F3E6" w14:textId="77777777" w:rsidR="00566161" w:rsidRPr="00566161" w:rsidRDefault="00566161" w:rsidP="00566161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urpose: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Helps in </w:t>
      </w:r>
      <w:proofErr w:type="spellStart"/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nalyzing</w:t>
      </w:r>
      <w:proofErr w:type="spellEnd"/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he most played tracks.</w:t>
      </w:r>
    </w:p>
    <w:p w14:paraId="5034989E" w14:textId="60A224BC" w:rsidR="00566161" w:rsidRPr="00566161" w:rsidRDefault="00566161" w:rsidP="0056616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Times New Roman" w:eastAsia="Times New Roman" w:hAnsi="Symbol" w:cs="Times New Roman"/>
          <w:kern w:val="0"/>
          <w:sz w:val="24"/>
          <w:szCs w:val="24"/>
          <w:lang w:eastAsia="en-IN"/>
          <w14:ligatures w14:val="none"/>
        </w:rPr>
        <w:t>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rtist</w:t>
      </w:r>
      <w:r w:rsidRPr="0056616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_name</w:t>
      </w:r>
      <w:proofErr w:type="spellEnd"/>
    </w:p>
    <w:p w14:paraId="0CCFCBFB" w14:textId="77777777" w:rsidR="00566161" w:rsidRPr="00566161" w:rsidRDefault="00566161" w:rsidP="00566161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Description: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he name of the artist performing the song.</w:t>
      </w:r>
    </w:p>
    <w:p w14:paraId="1AD102D9" w14:textId="77777777" w:rsidR="00566161" w:rsidRPr="00566161" w:rsidRDefault="00566161" w:rsidP="00566161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Example: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  <w:r w:rsidRPr="0056616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"Ed Sheeran"</w:t>
      </w:r>
    </w:p>
    <w:p w14:paraId="5F670E2E" w14:textId="77777777" w:rsidR="00566161" w:rsidRPr="00566161" w:rsidRDefault="00566161" w:rsidP="00566161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urpose: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Useful for ranking popular artists and identifying user preferences.</w:t>
      </w:r>
    </w:p>
    <w:p w14:paraId="0F97E244" w14:textId="48A8CD79" w:rsidR="00566161" w:rsidRPr="00566161" w:rsidRDefault="00566161" w:rsidP="0056616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Times New Roman" w:eastAsia="Times New Roman" w:hAnsi="Symbol" w:cs="Times New Roman"/>
          <w:kern w:val="0"/>
          <w:sz w:val="24"/>
          <w:szCs w:val="24"/>
          <w:lang w:eastAsia="en-IN"/>
          <w14:ligatures w14:val="none"/>
        </w:rPr>
        <w:lastRenderedPageBreak/>
        <w:t>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lbum</w:t>
      </w:r>
      <w:r w:rsidRPr="0056616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_name</w:t>
      </w:r>
      <w:proofErr w:type="spellEnd"/>
    </w:p>
    <w:p w14:paraId="50CFFF3A" w14:textId="77777777" w:rsidR="00566161" w:rsidRPr="00566161" w:rsidRDefault="00566161" w:rsidP="00566161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Description: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he name of the album the track belongs to.</w:t>
      </w:r>
    </w:p>
    <w:p w14:paraId="567F3A92" w14:textId="77777777" w:rsidR="00566161" w:rsidRPr="00566161" w:rsidRDefault="00566161" w:rsidP="00566161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Example: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  <w:r w:rsidRPr="0056616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"÷ (Divide)"</w:t>
      </w:r>
    </w:p>
    <w:p w14:paraId="69F6DF75" w14:textId="77777777" w:rsidR="00566161" w:rsidRPr="00566161" w:rsidRDefault="00566161" w:rsidP="00566161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urpose: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Helps </w:t>
      </w:r>
      <w:proofErr w:type="spellStart"/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nalyze</w:t>
      </w:r>
      <w:proofErr w:type="spellEnd"/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lbum popularity and user listening trends.</w:t>
      </w:r>
    </w:p>
    <w:p w14:paraId="3EE78556" w14:textId="165F9437" w:rsidR="00566161" w:rsidRPr="00566161" w:rsidRDefault="00566161" w:rsidP="0056616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Times New Roman" w:eastAsia="Times New Roman" w:hAnsi="Symbol" w:cs="Times New Roman"/>
          <w:kern w:val="0"/>
          <w:sz w:val="24"/>
          <w:szCs w:val="24"/>
          <w:lang w:eastAsia="en-IN"/>
          <w14:ligatures w14:val="none"/>
        </w:rPr>
        <w:t>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ason</w:t>
      </w:r>
      <w:r w:rsidRPr="0056616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_start</w:t>
      </w:r>
      <w:proofErr w:type="spellEnd"/>
    </w:p>
    <w:p w14:paraId="52F31B6B" w14:textId="77777777" w:rsidR="00566161" w:rsidRPr="00566161" w:rsidRDefault="00566161" w:rsidP="00566161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Description: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he reason why the track started playing.</w:t>
      </w:r>
    </w:p>
    <w:p w14:paraId="536FB648" w14:textId="77777777" w:rsidR="00566161" w:rsidRPr="00566161" w:rsidRDefault="00566161" w:rsidP="00566161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ossible Values:</w:t>
      </w:r>
    </w:p>
    <w:p w14:paraId="7FB0BCE6" w14:textId="77777777" w:rsidR="00566161" w:rsidRPr="00566161" w:rsidRDefault="00566161" w:rsidP="00566161">
      <w:pPr>
        <w:numPr>
          <w:ilvl w:val="1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"</w:t>
      </w:r>
      <w:proofErr w:type="spellStart"/>
      <w:r w:rsidRPr="0056616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rackdone</w:t>
      </w:r>
      <w:proofErr w:type="spellEnd"/>
      <w:r w:rsidRPr="0056616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"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(Previous track ended)</w:t>
      </w:r>
    </w:p>
    <w:p w14:paraId="3A4BAE1A" w14:textId="77777777" w:rsidR="00566161" w:rsidRPr="00566161" w:rsidRDefault="00566161" w:rsidP="00566161">
      <w:pPr>
        <w:numPr>
          <w:ilvl w:val="1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"</w:t>
      </w:r>
      <w:proofErr w:type="spellStart"/>
      <w:r w:rsidRPr="0056616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clickrow</w:t>
      </w:r>
      <w:proofErr w:type="spellEnd"/>
      <w:r w:rsidRPr="0056616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"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(User manually selected the song)</w:t>
      </w:r>
    </w:p>
    <w:p w14:paraId="046300AD" w14:textId="77777777" w:rsidR="00566161" w:rsidRPr="00566161" w:rsidRDefault="00566161" w:rsidP="00566161">
      <w:pPr>
        <w:numPr>
          <w:ilvl w:val="1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"</w:t>
      </w:r>
      <w:proofErr w:type="spellStart"/>
      <w:r w:rsidRPr="0056616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backbtn</w:t>
      </w:r>
      <w:proofErr w:type="spellEnd"/>
      <w:r w:rsidRPr="0056616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"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(User pressed back)</w:t>
      </w:r>
    </w:p>
    <w:p w14:paraId="651DAF88" w14:textId="77777777" w:rsidR="00566161" w:rsidRPr="00566161" w:rsidRDefault="00566161" w:rsidP="00566161">
      <w:pPr>
        <w:numPr>
          <w:ilvl w:val="1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"</w:t>
      </w:r>
      <w:proofErr w:type="spellStart"/>
      <w:r w:rsidRPr="0056616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fwdbtn</w:t>
      </w:r>
      <w:proofErr w:type="spellEnd"/>
      <w:r w:rsidRPr="0056616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"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(User pressed next)</w:t>
      </w:r>
    </w:p>
    <w:p w14:paraId="3EE3E792" w14:textId="77777777" w:rsidR="00566161" w:rsidRPr="00566161" w:rsidRDefault="00566161" w:rsidP="00566161">
      <w:pPr>
        <w:numPr>
          <w:ilvl w:val="1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"</w:t>
      </w:r>
      <w:proofErr w:type="spellStart"/>
      <w:r w:rsidRPr="0056616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laybtn</w:t>
      </w:r>
      <w:proofErr w:type="spellEnd"/>
      <w:r w:rsidRPr="0056616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"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(User pressed play)</w:t>
      </w:r>
    </w:p>
    <w:p w14:paraId="4837ACD9" w14:textId="77777777" w:rsidR="00566161" w:rsidRPr="00566161" w:rsidRDefault="00566161" w:rsidP="00566161">
      <w:pPr>
        <w:numPr>
          <w:ilvl w:val="1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"autoplay"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(Spotify automatically selected the next track)</w:t>
      </w:r>
    </w:p>
    <w:p w14:paraId="1AEECE63" w14:textId="77777777" w:rsidR="00566161" w:rsidRPr="00566161" w:rsidRDefault="00566161" w:rsidP="00566161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urpose: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Helps understand user </w:t>
      </w:r>
      <w:proofErr w:type="spellStart"/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ehavior</w:t>
      </w:r>
      <w:proofErr w:type="spellEnd"/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d track engagement patterns.</w:t>
      </w:r>
    </w:p>
    <w:p w14:paraId="56705F5D" w14:textId="2AF379FC" w:rsidR="00566161" w:rsidRPr="00566161" w:rsidRDefault="00566161" w:rsidP="0056616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Times New Roman" w:eastAsia="Times New Roman" w:hAnsi="Symbol" w:cs="Times New Roman"/>
          <w:kern w:val="0"/>
          <w:sz w:val="24"/>
          <w:szCs w:val="24"/>
          <w:lang w:eastAsia="en-IN"/>
          <w14:ligatures w14:val="none"/>
        </w:rPr>
        <w:t>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ason</w:t>
      </w:r>
      <w:r w:rsidRPr="0056616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_end</w:t>
      </w:r>
      <w:proofErr w:type="spellEnd"/>
    </w:p>
    <w:p w14:paraId="300763DA" w14:textId="77777777" w:rsidR="00566161" w:rsidRPr="00566161" w:rsidRDefault="00566161" w:rsidP="00566161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Description: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he reason why the track stopped playing.</w:t>
      </w:r>
    </w:p>
    <w:p w14:paraId="268E7FB5" w14:textId="77777777" w:rsidR="00566161" w:rsidRPr="00566161" w:rsidRDefault="00566161" w:rsidP="00566161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ossible Values:</w:t>
      </w:r>
    </w:p>
    <w:p w14:paraId="43C6109B" w14:textId="77777777" w:rsidR="00566161" w:rsidRPr="00566161" w:rsidRDefault="00566161" w:rsidP="00566161">
      <w:pPr>
        <w:numPr>
          <w:ilvl w:val="1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"</w:t>
      </w:r>
      <w:proofErr w:type="spellStart"/>
      <w:r w:rsidRPr="0056616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rackdone</w:t>
      </w:r>
      <w:proofErr w:type="spellEnd"/>
      <w:r w:rsidRPr="0056616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"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(Track finished playing)</w:t>
      </w:r>
    </w:p>
    <w:p w14:paraId="2077D996" w14:textId="77777777" w:rsidR="00566161" w:rsidRPr="00566161" w:rsidRDefault="00566161" w:rsidP="00566161">
      <w:pPr>
        <w:numPr>
          <w:ilvl w:val="1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"endplay"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(User paused or stopped playback)</w:t>
      </w:r>
    </w:p>
    <w:p w14:paraId="30E309B6" w14:textId="77777777" w:rsidR="00566161" w:rsidRPr="00566161" w:rsidRDefault="00566161" w:rsidP="00566161">
      <w:pPr>
        <w:numPr>
          <w:ilvl w:val="1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"</w:t>
      </w:r>
      <w:proofErr w:type="spellStart"/>
      <w:r w:rsidRPr="0056616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fwdbtn</w:t>
      </w:r>
      <w:proofErr w:type="spellEnd"/>
      <w:r w:rsidRPr="0056616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"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(User skipped to the next track)</w:t>
      </w:r>
    </w:p>
    <w:p w14:paraId="10F86A21" w14:textId="77777777" w:rsidR="00566161" w:rsidRPr="00566161" w:rsidRDefault="00566161" w:rsidP="00566161">
      <w:pPr>
        <w:numPr>
          <w:ilvl w:val="1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"</w:t>
      </w:r>
      <w:proofErr w:type="spellStart"/>
      <w:r w:rsidRPr="0056616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backbtn</w:t>
      </w:r>
      <w:proofErr w:type="spellEnd"/>
      <w:r w:rsidRPr="0056616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"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(User went back to the previous track)</w:t>
      </w:r>
    </w:p>
    <w:p w14:paraId="250C33C1" w14:textId="77777777" w:rsidR="00566161" w:rsidRPr="00566161" w:rsidRDefault="00566161" w:rsidP="00566161">
      <w:pPr>
        <w:numPr>
          <w:ilvl w:val="1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"logout"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(User logged out or session ended)</w:t>
      </w:r>
    </w:p>
    <w:p w14:paraId="602A3CB1" w14:textId="77777777" w:rsidR="00566161" w:rsidRPr="00566161" w:rsidRDefault="00566161" w:rsidP="00566161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urpose: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Helps identify why users stop listening to tracks, which is crucial for retention analysis.</w:t>
      </w:r>
    </w:p>
    <w:p w14:paraId="4F673A60" w14:textId="27E18483" w:rsidR="00566161" w:rsidRPr="00566161" w:rsidRDefault="00566161" w:rsidP="0056616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Times New Roman" w:eastAsia="Times New Roman" w:hAnsi="Symbol" w:cs="Times New Roman"/>
          <w:kern w:val="0"/>
          <w:sz w:val="24"/>
          <w:szCs w:val="24"/>
          <w:lang w:eastAsia="en-IN"/>
          <w14:ligatures w14:val="none"/>
        </w:rPr>
        <w:t>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shuffle</w:t>
      </w:r>
    </w:p>
    <w:p w14:paraId="46375A2E" w14:textId="77777777" w:rsidR="00566161" w:rsidRPr="00566161" w:rsidRDefault="00566161" w:rsidP="00566161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Description: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ndicates whether shuffle mode was enabled during playback.</w:t>
      </w:r>
    </w:p>
    <w:p w14:paraId="548B605D" w14:textId="77777777" w:rsidR="00566161" w:rsidRPr="00566161" w:rsidRDefault="00566161" w:rsidP="00566161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ossible Values:</w:t>
      </w:r>
    </w:p>
    <w:p w14:paraId="01FCBED5" w14:textId="77777777" w:rsidR="00566161" w:rsidRPr="00566161" w:rsidRDefault="00566161" w:rsidP="00566161">
      <w:pPr>
        <w:numPr>
          <w:ilvl w:val="1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RUE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(Shuffle mode was ON)</w:t>
      </w:r>
    </w:p>
    <w:p w14:paraId="5831AC32" w14:textId="77777777" w:rsidR="00566161" w:rsidRPr="00566161" w:rsidRDefault="00566161" w:rsidP="00566161">
      <w:pPr>
        <w:numPr>
          <w:ilvl w:val="1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FALSE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(Shuffle mode was OFF)</w:t>
      </w:r>
    </w:p>
    <w:p w14:paraId="04A7EA90" w14:textId="77777777" w:rsidR="00566161" w:rsidRPr="00566161" w:rsidRDefault="00566161" w:rsidP="00566161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urpose: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Helps </w:t>
      </w:r>
      <w:proofErr w:type="spellStart"/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nalyze</w:t>
      </w:r>
      <w:proofErr w:type="spellEnd"/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how often users use shuffle mode in their listening sessions.</w:t>
      </w:r>
    </w:p>
    <w:p w14:paraId="38DE4C1D" w14:textId="45B7CEFB" w:rsidR="00566161" w:rsidRPr="00566161" w:rsidRDefault="00566161" w:rsidP="0056616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Times New Roman" w:eastAsia="Times New Roman" w:hAnsi="Symbol" w:cs="Times New Roman"/>
          <w:kern w:val="0"/>
          <w:sz w:val="24"/>
          <w:szCs w:val="24"/>
          <w:lang w:eastAsia="en-IN"/>
          <w14:ligatures w14:val="none"/>
        </w:rPr>
        <w:t>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skipped</w:t>
      </w:r>
    </w:p>
    <w:p w14:paraId="431AB80C" w14:textId="77777777" w:rsidR="00566161" w:rsidRPr="00566161" w:rsidRDefault="00566161" w:rsidP="00566161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Description: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ndicates whether the user skipped the song before it finished.</w:t>
      </w:r>
    </w:p>
    <w:p w14:paraId="73137115" w14:textId="77777777" w:rsidR="00566161" w:rsidRPr="00566161" w:rsidRDefault="00566161" w:rsidP="00566161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ossible Values:</w:t>
      </w:r>
    </w:p>
    <w:p w14:paraId="4BE632D5" w14:textId="77777777" w:rsidR="00566161" w:rsidRPr="00566161" w:rsidRDefault="00566161" w:rsidP="00566161">
      <w:pPr>
        <w:numPr>
          <w:ilvl w:val="1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RUE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(User skipped to the next track)</w:t>
      </w:r>
    </w:p>
    <w:p w14:paraId="5938E720" w14:textId="77777777" w:rsidR="00566161" w:rsidRPr="00566161" w:rsidRDefault="00566161" w:rsidP="00566161">
      <w:pPr>
        <w:numPr>
          <w:ilvl w:val="1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FALSE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(User did not skip)</w:t>
      </w:r>
    </w:p>
    <w:p w14:paraId="770796FB" w14:textId="77777777" w:rsidR="00566161" w:rsidRPr="00566161" w:rsidRDefault="00566161" w:rsidP="00566161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6616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urpose:</w:t>
      </w:r>
      <w:r w:rsidRPr="005661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mportant for understanding user engagement, drop-off rates, and song popularity.</w:t>
      </w:r>
    </w:p>
    <w:p w14:paraId="3613E86B" w14:textId="77777777" w:rsidR="0021458E" w:rsidRPr="0021458E" w:rsidRDefault="0021458E" w:rsidP="0021458E">
      <w:pPr>
        <w:rPr>
          <w:b/>
          <w:bCs/>
          <w:color w:val="A8D08D" w:themeColor="accent6" w:themeTint="99"/>
          <w:sz w:val="40"/>
          <w:szCs w:val="40"/>
        </w:rPr>
      </w:pPr>
    </w:p>
    <w:sectPr w:rsidR="0021458E" w:rsidRPr="0021458E" w:rsidSect="00DB45B1">
      <w:headerReference w:type="default" r:id="rId7"/>
      <w:pgSz w:w="11906" w:h="16838"/>
      <w:pgMar w:top="1440" w:right="1440" w:bottom="1440" w:left="1440" w:header="708" w:footer="708" w:gutter="0"/>
      <w:pgBorders w:offsetFrom="page">
        <w:top w:val="single" w:sz="4" w:space="24" w:color="8EAADB" w:themeColor="accent1" w:themeTint="99"/>
        <w:left w:val="single" w:sz="4" w:space="24" w:color="8EAADB" w:themeColor="accent1" w:themeTint="99"/>
        <w:bottom w:val="single" w:sz="4" w:space="24" w:color="8EAADB" w:themeColor="accent1" w:themeTint="99"/>
        <w:right w:val="single" w:sz="4" w:space="24" w:color="8EAADB" w:themeColor="accent1" w:themeTint="99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BB71A5" w14:textId="77777777" w:rsidR="00513F27" w:rsidRDefault="00513F27" w:rsidP="0021458E">
      <w:pPr>
        <w:spacing w:after="0" w:line="240" w:lineRule="auto"/>
      </w:pPr>
      <w:r>
        <w:separator/>
      </w:r>
    </w:p>
  </w:endnote>
  <w:endnote w:type="continuationSeparator" w:id="0">
    <w:p w14:paraId="78809047" w14:textId="77777777" w:rsidR="00513F27" w:rsidRDefault="00513F27" w:rsidP="002145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E64431" w14:textId="77777777" w:rsidR="00513F27" w:rsidRDefault="00513F27" w:rsidP="0021458E">
      <w:pPr>
        <w:spacing w:after="0" w:line="240" w:lineRule="auto"/>
      </w:pPr>
      <w:r>
        <w:separator/>
      </w:r>
    </w:p>
  </w:footnote>
  <w:footnote w:type="continuationSeparator" w:id="0">
    <w:p w14:paraId="49DE02FF" w14:textId="77777777" w:rsidR="00513F27" w:rsidRDefault="00513F27" w:rsidP="002145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62F3B8" w14:textId="4BEA290D" w:rsidR="0021458E" w:rsidRPr="00717B3F" w:rsidRDefault="00717B3F">
    <w:pPr>
      <w:pStyle w:val="Header"/>
      <w:rPr>
        <w:b/>
        <w:bCs/>
        <w:i/>
        <w:iCs/>
        <w:color w:val="2F5496" w:themeColor="accent1" w:themeShade="BF"/>
        <w:sz w:val="20"/>
        <w:szCs w:val="20"/>
        <w:lang w:val="en-US"/>
      </w:rPr>
    </w:pPr>
    <w:r>
      <w:rPr>
        <w:b/>
        <w:bCs/>
        <w:i/>
        <w:iCs/>
        <w:color w:val="2F5496" w:themeColor="accent1" w:themeShade="BF"/>
        <w:sz w:val="20"/>
        <w:szCs w:val="20"/>
        <w:lang w:val="en-US"/>
      </w:rPr>
      <w:t>Akshay A Uttarwa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3F7720"/>
    <w:multiLevelType w:val="multilevel"/>
    <w:tmpl w:val="A07AF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335ABF"/>
    <w:multiLevelType w:val="multilevel"/>
    <w:tmpl w:val="1CF09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D9448D"/>
    <w:multiLevelType w:val="multilevel"/>
    <w:tmpl w:val="11F8DA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197393"/>
    <w:multiLevelType w:val="multilevel"/>
    <w:tmpl w:val="50EE19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A864D49"/>
    <w:multiLevelType w:val="multilevel"/>
    <w:tmpl w:val="56CEB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781CD5"/>
    <w:multiLevelType w:val="multilevel"/>
    <w:tmpl w:val="ABA0A0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3127504"/>
    <w:multiLevelType w:val="multilevel"/>
    <w:tmpl w:val="F3CA12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B643A4E"/>
    <w:multiLevelType w:val="multilevel"/>
    <w:tmpl w:val="E81638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22B0644"/>
    <w:multiLevelType w:val="multilevel"/>
    <w:tmpl w:val="40F087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4DE13B3"/>
    <w:multiLevelType w:val="multilevel"/>
    <w:tmpl w:val="EA7404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539401E"/>
    <w:multiLevelType w:val="multilevel"/>
    <w:tmpl w:val="25F48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8A33441"/>
    <w:multiLevelType w:val="multilevel"/>
    <w:tmpl w:val="9D2293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90F6647"/>
    <w:multiLevelType w:val="multilevel"/>
    <w:tmpl w:val="162A96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CE46BF7"/>
    <w:multiLevelType w:val="multilevel"/>
    <w:tmpl w:val="5C163C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E604B04"/>
    <w:multiLevelType w:val="multilevel"/>
    <w:tmpl w:val="1E8AF6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3D40E7E"/>
    <w:multiLevelType w:val="multilevel"/>
    <w:tmpl w:val="5212E9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4FD0092"/>
    <w:multiLevelType w:val="multilevel"/>
    <w:tmpl w:val="3A6CCF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E2C5520"/>
    <w:multiLevelType w:val="multilevel"/>
    <w:tmpl w:val="D884F5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FE16A43"/>
    <w:multiLevelType w:val="multilevel"/>
    <w:tmpl w:val="A6F204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4DC7FF3"/>
    <w:multiLevelType w:val="multilevel"/>
    <w:tmpl w:val="AADC2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6F13B6E"/>
    <w:multiLevelType w:val="multilevel"/>
    <w:tmpl w:val="54CA4F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91155C4"/>
    <w:multiLevelType w:val="multilevel"/>
    <w:tmpl w:val="2CAAC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72557652">
    <w:abstractNumId w:val="7"/>
  </w:num>
  <w:num w:numId="2" w16cid:durableId="1546723338">
    <w:abstractNumId w:val="8"/>
  </w:num>
  <w:num w:numId="3" w16cid:durableId="1622029606">
    <w:abstractNumId w:val="11"/>
  </w:num>
  <w:num w:numId="4" w16cid:durableId="2067411749">
    <w:abstractNumId w:val="5"/>
  </w:num>
  <w:num w:numId="5" w16cid:durableId="2126533230">
    <w:abstractNumId w:val="12"/>
  </w:num>
  <w:num w:numId="6" w16cid:durableId="1216695953">
    <w:abstractNumId w:val="3"/>
  </w:num>
  <w:num w:numId="7" w16cid:durableId="623273363">
    <w:abstractNumId w:val="14"/>
  </w:num>
  <w:num w:numId="8" w16cid:durableId="306518307">
    <w:abstractNumId w:val="21"/>
  </w:num>
  <w:num w:numId="9" w16cid:durableId="1850832625">
    <w:abstractNumId w:val="2"/>
  </w:num>
  <w:num w:numId="10" w16cid:durableId="1266579274">
    <w:abstractNumId w:val="9"/>
  </w:num>
  <w:num w:numId="11" w16cid:durableId="1989629777">
    <w:abstractNumId w:val="6"/>
  </w:num>
  <w:num w:numId="12" w16cid:durableId="1464152076">
    <w:abstractNumId w:val="18"/>
  </w:num>
  <w:num w:numId="13" w16cid:durableId="1871726542">
    <w:abstractNumId w:val="19"/>
  </w:num>
  <w:num w:numId="14" w16cid:durableId="2013337553">
    <w:abstractNumId w:val="13"/>
  </w:num>
  <w:num w:numId="15" w16cid:durableId="369039014">
    <w:abstractNumId w:val="16"/>
  </w:num>
  <w:num w:numId="16" w16cid:durableId="832797146">
    <w:abstractNumId w:val="0"/>
  </w:num>
  <w:num w:numId="17" w16cid:durableId="423573059">
    <w:abstractNumId w:val="17"/>
  </w:num>
  <w:num w:numId="18" w16cid:durableId="1734431052">
    <w:abstractNumId w:val="15"/>
  </w:num>
  <w:num w:numId="19" w16cid:durableId="1606764403">
    <w:abstractNumId w:val="4"/>
  </w:num>
  <w:num w:numId="20" w16cid:durableId="1509904522">
    <w:abstractNumId w:val="10"/>
  </w:num>
  <w:num w:numId="21" w16cid:durableId="723528242">
    <w:abstractNumId w:val="20"/>
  </w:num>
  <w:num w:numId="22" w16cid:durableId="6410855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MyNTS1NAQyzAzMDZV0lIJTi4sz8/NACgxrAdKAGXUsAAAA"/>
  </w:docVars>
  <w:rsids>
    <w:rsidRoot w:val="0021458E"/>
    <w:rsid w:val="0021458E"/>
    <w:rsid w:val="002D42DB"/>
    <w:rsid w:val="00513F27"/>
    <w:rsid w:val="00566161"/>
    <w:rsid w:val="00717B3F"/>
    <w:rsid w:val="007F4544"/>
    <w:rsid w:val="00B07629"/>
    <w:rsid w:val="00B50A11"/>
    <w:rsid w:val="00B90E3A"/>
    <w:rsid w:val="00CD3295"/>
    <w:rsid w:val="00D2264E"/>
    <w:rsid w:val="00DB45B1"/>
    <w:rsid w:val="00E215ED"/>
    <w:rsid w:val="00EB2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B1891"/>
  <w15:chartTrackingRefBased/>
  <w15:docId w15:val="{1773E64A-81B5-4481-B154-593C98CFB4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1458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1458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1458E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1458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1458E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458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1458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1458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1458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1458E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145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1458E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1458E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1458E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1458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1458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1458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1458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1458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1458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1458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1458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1458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1458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1458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1458E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1458E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1458E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1458E"/>
    <w:rPr>
      <w:b/>
      <w:bCs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2145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458E"/>
  </w:style>
  <w:style w:type="paragraph" w:styleId="Footer">
    <w:name w:val="footer"/>
    <w:basedOn w:val="Normal"/>
    <w:link w:val="FooterChar"/>
    <w:uiPriority w:val="99"/>
    <w:unhideWhenUsed/>
    <w:rsid w:val="002145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45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2093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7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33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0</TotalTime>
  <Pages>2</Pages>
  <Words>433</Words>
  <Characters>247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pnajeet A</dc:creator>
  <cp:keywords/>
  <dc:description/>
  <cp:lastModifiedBy>Akshay Uttarwar</cp:lastModifiedBy>
  <cp:revision>3</cp:revision>
  <dcterms:created xsi:type="dcterms:W3CDTF">2025-02-07T09:12:00Z</dcterms:created>
  <dcterms:modified xsi:type="dcterms:W3CDTF">2025-03-12T11:13:00Z</dcterms:modified>
</cp:coreProperties>
</file>